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center" w:tblpY="26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4"/>
        <w:gridCol w:w="1296"/>
        <w:gridCol w:w="1294"/>
        <w:gridCol w:w="1296"/>
        <w:gridCol w:w="1294"/>
        <w:gridCol w:w="1296"/>
        <w:gridCol w:w="1292"/>
      </w:tblGrid>
      <w:tr w:rsidR="00026DF0" w:rsidRPr="003A4D6F" w:rsidTr="00026DF0">
        <w:trPr>
          <w:trHeight w:val="280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494636" w:rsidRPr="003A4D6F" w:rsidRDefault="00026DF0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OGRENCI </w:t>
            </w:r>
            <w:r w:rsidR="00494636" w:rsidRPr="003A4D6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NO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494636" w:rsidRPr="003A4D6F" w:rsidRDefault="00026DF0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ADI </w:t>
            </w:r>
            <w:r w:rsidR="00494636" w:rsidRPr="003A4D6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OYADI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494636" w:rsidRPr="003A4D6F" w:rsidRDefault="00494636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3A4D6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DERSİN ADI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494636" w:rsidRPr="003A4D6F" w:rsidRDefault="00494636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3A4D6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ÖĞRETİM ELEMANI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494636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TARİH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Default="00494636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INIF</w:t>
            </w:r>
            <w:r w:rsidR="00D4417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 &amp; SAAT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Default="00494636" w:rsidP="00FF42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GÖZETMEN</w:t>
            </w:r>
          </w:p>
        </w:tc>
      </w:tr>
      <w:tr w:rsidR="00026DF0" w:rsidRPr="003A4D6F" w:rsidTr="00026DF0">
        <w:trPr>
          <w:trHeight w:val="280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11210045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atice YILMAZ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3A4D6F" w:rsidRDefault="00494636" w:rsidP="00026D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</w:t>
            </w:r>
            <w:r w:rsidR="00C86E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naliz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 xml:space="preserve"> III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94636" w:rsidRPr="003A4D6F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. Gör. Sadık Bayram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E72C49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30 Kasım 2021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E72C49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B-107 16:00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026DF0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. Gör. Sadık Bayram</w:t>
            </w:r>
          </w:p>
        </w:tc>
      </w:tr>
      <w:tr w:rsidR="00026DF0" w:rsidRPr="003A4D6F" w:rsidTr="00026DF0">
        <w:trPr>
          <w:trHeight w:val="280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11210045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atice YILMAZ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3A4D6F" w:rsidRDefault="00C86EFB" w:rsidP="00026D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İlkokul Matematik Öğretimi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94636" w:rsidRPr="003A4D6F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r. K. Gizem Yığ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9028F5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1 Aralık 2021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9028F5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B-108 12:00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D44174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r. K. Gizem Yığ</w:t>
            </w:r>
          </w:p>
        </w:tc>
      </w:tr>
      <w:tr w:rsidR="00026DF0" w:rsidRPr="003A4D6F" w:rsidTr="00026DF0">
        <w:trPr>
          <w:trHeight w:val="280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11210045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atice YILMAZ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3A4D6F" w:rsidRDefault="00C86EFB" w:rsidP="00026D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atematik Öğrenme ve Öğretim Yaklaşımları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94636" w:rsidRPr="003A4D6F" w:rsidRDefault="00026DF0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r. Okan Arslan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ED427C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2 Aralık 2021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ED427C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B-101 16:00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D44174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r. Okan Arslan</w:t>
            </w:r>
          </w:p>
        </w:tc>
      </w:tr>
      <w:tr w:rsidR="00026DF0" w:rsidRPr="003A4D6F" w:rsidTr="00026DF0">
        <w:trPr>
          <w:trHeight w:val="280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11210045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494636" w:rsidRDefault="00494636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9463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atice YILMAZ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494636" w:rsidRPr="003A4D6F" w:rsidRDefault="008A6A84" w:rsidP="00026D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Öğretim İlke ve Yöntemleri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94636" w:rsidRPr="003A4D6F" w:rsidRDefault="00026DF0" w:rsidP="0049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. Üyesi Esra Çakar Özkan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B858B5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2 Aralık</w:t>
            </w:r>
            <w:r w:rsidR="00D44174"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 xml:space="preserve"> 2021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D44174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>B-308</w:t>
            </w:r>
            <w:r w:rsidR="00491852"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 xml:space="preserve"> 12:00</w:t>
            </w:r>
            <w: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36" w:rsidRPr="003A4D6F" w:rsidRDefault="00D44174" w:rsidP="00494636">
            <w:pPr>
              <w:rPr>
                <w:rFonts w:ascii="Calibri" w:eastAsia="Calibri" w:hAnsi="Calibri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. Üyesi Esra Çakar Özkan</w:t>
            </w:r>
          </w:p>
        </w:tc>
      </w:tr>
    </w:tbl>
    <w:p w:rsidR="00763962" w:rsidRDefault="00763962"/>
    <w:sectPr w:rsidR="007639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NDC1MDA3tDQ0MTJX0lEKTi0uzszPAykwrAUA1jq7DCwAAAA="/>
  </w:docVars>
  <w:rsids>
    <w:rsidRoot w:val="00891564"/>
    <w:rsid w:val="00026DF0"/>
    <w:rsid w:val="002F3184"/>
    <w:rsid w:val="00491852"/>
    <w:rsid w:val="00494636"/>
    <w:rsid w:val="00763962"/>
    <w:rsid w:val="00891564"/>
    <w:rsid w:val="008A6A84"/>
    <w:rsid w:val="009028F5"/>
    <w:rsid w:val="00B858B5"/>
    <w:rsid w:val="00C86EFB"/>
    <w:rsid w:val="00D44174"/>
    <w:rsid w:val="00E72C49"/>
    <w:rsid w:val="00ED4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609688B-C216-44E4-835A-A63DD5D94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63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1-29T12:55:00Z</dcterms:created>
  <dcterms:modified xsi:type="dcterms:W3CDTF">2021-11-29T12:55:00Z</dcterms:modified>
</cp:coreProperties>
</file>